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D277DD" w14:textId="25FAC82B" w:rsidR="004500C7" w:rsidRPr="004500C7" w:rsidRDefault="004500C7" w:rsidP="004500C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4500C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6C6DE3A" w14:textId="77777777" w:rsidR="004500C7" w:rsidRPr="004500C7" w:rsidRDefault="004500C7" w:rsidP="004500C7">
      <w:pPr>
        <w:rPr>
          <w:rFonts w:ascii="Arial" w:hAnsi="Arial" w:cs="Arial"/>
          <w:sz w:val="20"/>
          <w:szCs w:val="20"/>
        </w:rPr>
      </w:pPr>
      <w:r w:rsidRPr="004500C7">
        <w:rPr>
          <w:rFonts w:ascii="Arial" w:hAnsi="Arial" w:cs="Arial"/>
          <w:sz w:val="20"/>
          <w:szCs w:val="20"/>
        </w:rPr>
        <w:t>Please accept the manuscript and do the needful.</w:t>
      </w:r>
    </w:p>
    <w:p w14:paraId="20DDD724" w14:textId="77777777" w:rsidR="004500C7" w:rsidRPr="004500C7" w:rsidRDefault="004500C7" w:rsidP="004500C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1D4D2C15" w14:textId="77777777" w:rsidR="004500C7" w:rsidRPr="004500C7" w:rsidRDefault="004500C7" w:rsidP="004500C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4A0F074" w14:textId="56484178" w:rsidR="004500C7" w:rsidRPr="004500C7" w:rsidRDefault="004500C7" w:rsidP="004500C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4500C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2D046FBD" w14:textId="7983D988" w:rsidR="004500C7" w:rsidRPr="004500C7" w:rsidRDefault="004500C7" w:rsidP="004500C7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4500C7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4500C7">
        <w:rPr>
          <w:rFonts w:ascii="Arial" w:hAnsi="Arial" w:cs="Arial"/>
          <w:sz w:val="20"/>
          <w:szCs w:val="20"/>
          <w:lang w:eastAsia="zh-TW"/>
        </w:rPr>
        <w:t>Afroz</w:t>
      </w:r>
      <w:proofErr w:type="spellEnd"/>
      <w:r w:rsidRPr="004500C7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4500C7">
        <w:rPr>
          <w:rFonts w:ascii="Arial" w:hAnsi="Arial" w:cs="Arial"/>
          <w:sz w:val="20"/>
          <w:szCs w:val="20"/>
          <w:lang w:eastAsia="zh-TW"/>
        </w:rPr>
        <w:t>Alam</w:t>
      </w:r>
      <w:proofErr w:type="spellEnd"/>
      <w:r w:rsidRPr="004500C7">
        <w:rPr>
          <w:rFonts w:ascii="Arial" w:hAnsi="Arial" w:cs="Arial"/>
          <w:sz w:val="20"/>
          <w:szCs w:val="20"/>
          <w:lang w:eastAsia="zh-TW"/>
        </w:rPr>
        <w:t xml:space="preserve">, </w:t>
      </w:r>
      <w:proofErr w:type="spellStart"/>
      <w:r w:rsidRPr="004500C7">
        <w:rPr>
          <w:rFonts w:ascii="Arial" w:hAnsi="Arial" w:cs="Arial"/>
          <w:sz w:val="20"/>
          <w:szCs w:val="20"/>
          <w:lang w:eastAsia="zh-TW"/>
        </w:rPr>
        <w:t>Banasthali</w:t>
      </w:r>
      <w:proofErr w:type="spellEnd"/>
      <w:r w:rsidRPr="004500C7">
        <w:rPr>
          <w:rFonts w:ascii="Arial" w:hAnsi="Arial" w:cs="Arial"/>
          <w:sz w:val="20"/>
          <w:szCs w:val="20"/>
          <w:lang w:eastAsia="zh-TW"/>
        </w:rPr>
        <w:t xml:space="preserve"> University, India</w:t>
      </w:r>
      <w:r w:rsidRPr="004500C7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4500C7" w:rsidRPr="004500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wNTc1MTQzMDY0MzdQ0lEKTi0uzszPAykwrAUAAXaLdiwAAAA="/>
  </w:docVars>
  <w:rsids>
    <w:rsidRoot w:val="00D5733D"/>
    <w:rsid w:val="0001376C"/>
    <w:rsid w:val="00276692"/>
    <w:rsid w:val="004500C7"/>
    <w:rsid w:val="006D2BDD"/>
    <w:rsid w:val="0086724B"/>
    <w:rsid w:val="00B17BEB"/>
    <w:rsid w:val="00D5733D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80630"/>
  <w15:chartTrackingRefBased/>
  <w15:docId w15:val="{2A464667-7B30-4DD9-BEEC-7EB1F0CAE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00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5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2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6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6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11-14T11:32:00Z</dcterms:created>
  <dcterms:modified xsi:type="dcterms:W3CDTF">2025-11-08T06:10:00Z</dcterms:modified>
</cp:coreProperties>
</file>